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01883" w14:textId="3E8C4DD6" w:rsidR="00FB7151" w:rsidRPr="00562073" w:rsidRDefault="00F0624A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bookmarkStart w:id="0" w:name="_Hlk102952031"/>
      <w:bookmarkEnd w:id="0"/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EN2550</w:t>
      </w:r>
      <w:r w:rsidR="00E37EE0"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 - </w:t>
      </w: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Assignment 2 </w:t>
      </w:r>
    </w:p>
    <w:p w14:paraId="77AD416B" w14:textId="1C1075A8" w:rsidR="00E37EE0" w:rsidRPr="00562073" w:rsidRDefault="00E37EE0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Fitting and Alignment</w:t>
      </w:r>
    </w:p>
    <w:p w14:paraId="5E865B56" w14:textId="77777777" w:rsidR="00562073" w:rsidRPr="00DB6147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Name: B.S.V.W. Munasinghe</w:t>
      </w:r>
    </w:p>
    <w:p w14:paraId="636AD020" w14:textId="77777777" w:rsidR="00562073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dex Number: 190397E</w:t>
      </w:r>
    </w:p>
    <w:p w14:paraId="13BF4C52" w14:textId="0B6E7E87" w:rsidR="00562073" w:rsidRDefault="00562073" w:rsidP="00562073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Repo:</w:t>
      </w:r>
      <w:hyperlink r:id="rId7" w:history="1">
        <w:r w:rsidRPr="00584BFD">
          <w:rPr>
            <w:rStyle w:val="Hyperlink"/>
            <w:rFonts w:ascii="Times New Roman" w:hAnsi="Times New Roman" w:cs="Times New Roman"/>
          </w:rPr>
          <w:t>https://github.com/vidurawarna/EN2550_CV/tree/main/Assignments/Assignment%202</w:t>
        </w:r>
      </w:hyperlink>
    </w:p>
    <w:p w14:paraId="23B8DFBA" w14:textId="77777777" w:rsidR="00703CA6" w:rsidRDefault="00703CA6" w:rsidP="00562073">
      <w:pPr>
        <w:rPr>
          <w:rFonts w:ascii="Times New Roman" w:hAnsi="Times New Roman" w:cs="Times New Roman"/>
        </w:rPr>
      </w:pPr>
    </w:p>
    <w:p w14:paraId="27AE0971" w14:textId="1D5A13DE" w:rsidR="00703CA6" w:rsidRPr="00703CA6" w:rsidRDefault="00703CA6" w:rsidP="0056207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1</w:t>
      </w:r>
    </w:p>
    <w:p w14:paraId="5D43AD35" w14:textId="65B417A6" w:rsidR="00562073" w:rsidRDefault="00BD5C42" w:rsidP="00097C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C65">
        <w:rPr>
          <w:rFonts w:ascii="Times New Roman" w:hAnsi="Times New Roman" w:cs="Times New Roman"/>
        </w:rPr>
        <w:t xml:space="preserve">Parameter </w:t>
      </w:r>
      <w:r w:rsidR="00097C65">
        <w:rPr>
          <w:rFonts w:ascii="Times New Roman" w:hAnsi="Times New Roman" w:cs="Times New Roman"/>
        </w:rPr>
        <w:t>selection</w:t>
      </w:r>
      <w:r w:rsidRPr="00097C65">
        <w:rPr>
          <w:rFonts w:ascii="Times New Roman" w:hAnsi="Times New Roman" w:cs="Times New Roman"/>
        </w:rPr>
        <w:t xml:space="preserve"> for RANSAC algorithm</w:t>
      </w:r>
    </w:p>
    <w:p w14:paraId="452A97A8" w14:textId="4B68A0E7" w:rsidR="00045882" w:rsidRDefault="004A0A70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</w:t>
      </w:r>
      <w:r w:rsidR="00045882">
        <w:rPr>
          <w:rFonts w:ascii="Times New Roman" w:hAnsi="Times New Roman" w:cs="Times New Roman"/>
        </w:rPr>
        <w:t xml:space="preserve">nitial number of points:  </w:t>
      </w:r>
      <m:oMath>
        <m:r>
          <w:rPr>
            <w:rFonts w:ascii="Cambria Math" w:hAnsi="Cambria Math" w:cs="Times New Roman"/>
          </w:rPr>
          <m:t>s=3</m:t>
        </m:r>
      </m:oMath>
    </w:p>
    <w:p w14:paraId="0792E662" w14:textId="77777777" w:rsidR="009D2AF9" w:rsidRDefault="00045882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istance threshold:  </w:t>
      </w:r>
      <m:oMath>
        <m:r>
          <w:rPr>
            <w:rFonts w:ascii="Cambria Math" w:hAnsi="Cambria Math" w:cs="Times New Roman"/>
          </w:rPr>
          <m:t>t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0</m:t>
            </m:r>
          </m:num>
          <m:den>
            <m:r>
              <w:rPr>
                <w:rFonts w:ascii="Cambria Math" w:hAnsi="Cambria Math" w:cs="Times New Roman"/>
              </w:rPr>
              <m:t>16</m:t>
            </m:r>
          </m:den>
        </m:f>
        <m:r>
          <w:rPr>
            <w:rFonts w:ascii="Cambria Math" w:hAnsi="Cambria Math" w:cs="Times New Roman"/>
          </w:rPr>
          <m:t>×1.96=1.225</m:t>
        </m:r>
      </m:oMath>
      <w:r w:rsidR="009D2AF9">
        <w:rPr>
          <w:rFonts w:ascii="Times New Roman" w:hAnsi="Times New Roman" w:cs="Times New Roman"/>
        </w:rPr>
        <w:t xml:space="preserve"> </w:t>
      </w:r>
    </w:p>
    <w:p w14:paraId="0F2206E6" w14:textId="53CB1ABF" w:rsidR="00097C65" w:rsidRDefault="00045882" w:rsidP="009D2AF9">
      <w:pPr>
        <w:pStyle w:val="ListParagraph"/>
        <w:ind w:left="1440"/>
        <w:rPr>
          <w:rFonts w:ascii="Times New Roman" w:hAnsi="Times New Roman" w:cs="Times New Roman"/>
        </w:rPr>
      </w:pPr>
      <w:r w:rsidRPr="009D2AF9">
        <w:rPr>
          <w:rFonts w:ascii="Times New Roman" w:hAnsi="Times New Roman" w:cs="Times New Roman"/>
        </w:rPr>
        <w:t>(Since the noise for radius is gaussian</w:t>
      </w:r>
      <w:r w:rsidR="009D2AF9">
        <w:rPr>
          <w:rFonts w:ascii="Times New Roman" w:hAnsi="Times New Roman" w:cs="Times New Roman"/>
        </w:rPr>
        <w:t>,</w:t>
      </w:r>
      <w:r w:rsidRPr="009D2AF9">
        <w:rPr>
          <w:rFonts w:ascii="Times New Roman" w:hAnsi="Times New Roman" w:cs="Times New Roman"/>
        </w:rPr>
        <w:t xml:space="preserve"> 95% probability capturing is considered)</w:t>
      </w:r>
    </w:p>
    <w:p w14:paraId="433985E1" w14:textId="02DB9E3E" w:rsidR="009D2AF9" w:rsidRPr="009B1F40" w:rsidRDefault="009D2AF9" w:rsidP="009D2A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ensus set size: </w:t>
      </w:r>
      <m:oMath>
        <m:r>
          <w:rPr>
            <w:rFonts w:ascii="Cambria Math" w:hAnsi="Cambria Math" w:cs="Times New Roman"/>
          </w:rPr>
          <m:t>d=50</m:t>
        </m:r>
      </m:oMath>
    </w:p>
    <w:p w14:paraId="3E526353" w14:textId="3440603A" w:rsidR="009B1F40" w:rsidRDefault="009B1F40" w:rsidP="009B1F40">
      <w:pPr>
        <w:pStyle w:val="ListParagraph"/>
        <w:ind w:left="14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Half of the points </w:t>
      </w:r>
      <w:r w:rsidR="004A0A70">
        <w:rPr>
          <w:rFonts w:ascii="Times New Roman" w:eastAsiaTheme="minorEastAsia" w:hAnsi="Times New Roman" w:cs="Times New Roman"/>
        </w:rPr>
        <w:t>belong</w:t>
      </w:r>
      <w:r>
        <w:rPr>
          <w:rFonts w:ascii="Times New Roman" w:eastAsiaTheme="minorEastAsia" w:hAnsi="Times New Roman" w:cs="Times New Roman"/>
        </w:rPr>
        <w:t xml:space="preserve"> to the circle)</w:t>
      </w:r>
    </w:p>
    <w:p w14:paraId="7A680E2F" w14:textId="67FDEAF8" w:rsidR="000A4829" w:rsidRPr="00BB5171" w:rsidRDefault="004A0A70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0A4829" w:rsidRPr="00BB5171">
        <w:rPr>
          <w:rFonts w:ascii="Times New Roman" w:hAnsi="Times New Roman" w:cs="Times New Roman"/>
        </w:rPr>
        <w:t xml:space="preserve">probability that at least one sample is outside of outliers: </w:t>
      </w:r>
      <m:oMath>
        <m:r>
          <w:rPr>
            <w:rFonts w:ascii="Cambria Math" w:hAnsi="Cambria Math" w:cs="Times New Roman"/>
          </w:rPr>
          <m:t>p=0.97</m:t>
        </m:r>
      </m:oMath>
      <w:r w:rsidR="000A4829" w:rsidRPr="00BB5171">
        <w:rPr>
          <w:rFonts w:ascii="Times New Roman" w:hAnsi="Times New Roman" w:cs="Times New Roman"/>
        </w:rPr>
        <w:t xml:space="preserve"> (Our sample has 3 points</w:t>
      </w:r>
      <w:r w:rsidR="005317D6">
        <w:rPr>
          <w:rFonts w:ascii="Times New Roman" w:hAnsi="Times New Roman" w:cs="Times New Roman"/>
        </w:rPr>
        <w:t xml:space="preserve"> out of 100</w:t>
      </w:r>
      <w:r w:rsidR="000A4829" w:rsidRPr="00BB5171">
        <w:rPr>
          <w:rFonts w:ascii="Times New Roman" w:hAnsi="Times New Roman" w:cs="Times New Roman"/>
        </w:rPr>
        <w:t xml:space="preserve">. Therefore, </w:t>
      </w:r>
      <m:oMath>
        <m:r>
          <w:rPr>
            <w:rFonts w:ascii="Cambria Math" w:hAnsi="Cambria Math" w:cs="Times New Roman"/>
          </w:rPr>
          <m:t>p=0.97</m:t>
        </m:r>
      </m:oMath>
      <w:r w:rsidR="000A4829" w:rsidRPr="00BB5171">
        <w:rPr>
          <w:rFonts w:ascii="Times New Roman" w:hAnsi="Times New Roman" w:cs="Times New Roman"/>
        </w:rPr>
        <w:t>)</w:t>
      </w:r>
    </w:p>
    <w:p w14:paraId="583F772F" w14:textId="3C010DCB" w:rsidR="000A4829" w:rsidRDefault="000A4829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BB5171">
        <w:rPr>
          <w:rFonts w:ascii="Times New Roman" w:hAnsi="Times New Roman" w:cs="Times New Roman"/>
        </w:rPr>
        <w:t xml:space="preserve">outlier ratio: </w:t>
      </w:r>
      <m:oMath>
        <m:r>
          <w:rPr>
            <w:rFonts w:ascii="Cambria Math" w:hAnsi="Cambria Math" w:cs="Times New Roman"/>
          </w:rPr>
          <m:t>e=0.5</m:t>
        </m:r>
      </m:oMath>
      <w:r w:rsidRPr="00BB5171">
        <w:rPr>
          <w:rFonts w:ascii="Times New Roman" w:hAnsi="Times New Roman" w:cs="Times New Roman"/>
        </w:rPr>
        <w:t xml:space="preserve"> (50% </w:t>
      </w:r>
      <w:r w:rsidR="004A0A70">
        <w:rPr>
          <w:rFonts w:ascii="Times New Roman" w:hAnsi="Times New Roman" w:cs="Times New Roman"/>
        </w:rPr>
        <w:t>of</w:t>
      </w:r>
      <w:r w:rsidRPr="00BB5171">
        <w:rPr>
          <w:rFonts w:ascii="Times New Roman" w:hAnsi="Times New Roman" w:cs="Times New Roman"/>
        </w:rPr>
        <w:t xml:space="preserve"> </w:t>
      </w:r>
      <w:r w:rsidR="004A0A70">
        <w:rPr>
          <w:rFonts w:ascii="Times New Roman" w:hAnsi="Times New Roman" w:cs="Times New Roman"/>
        </w:rPr>
        <w:t xml:space="preserve">the </w:t>
      </w:r>
      <w:r w:rsidRPr="00BB5171">
        <w:rPr>
          <w:rFonts w:ascii="Times New Roman" w:hAnsi="Times New Roman" w:cs="Times New Roman"/>
        </w:rPr>
        <w:t xml:space="preserve">total number of points) </w:t>
      </w:r>
    </w:p>
    <w:p w14:paraId="4891A211" w14:textId="7C93F184" w:rsidR="00BB5171" w:rsidRPr="00BB5171" w:rsidRDefault="004A0A70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</w:t>
      </w:r>
      <w:r w:rsidR="00BB5171">
        <w:rPr>
          <w:rFonts w:ascii="Times New Roman" w:hAnsi="Times New Roman" w:cs="Times New Roman"/>
        </w:rPr>
        <w:t xml:space="preserve">umber of samples: </w:t>
      </w:r>
    </w:p>
    <w:p w14:paraId="6D86E8A8" w14:textId="77777777" w:rsidR="000A4829" w:rsidRDefault="000A4829" w:rsidP="000A4829">
      <w:pPr>
        <w:pStyle w:val="ListParagraph"/>
        <w:ind w:left="1440"/>
        <w:rPr>
          <w:rFonts w:ascii="Times New Roman" w:hAnsi="Times New Roman" w:cs="Times New Roman"/>
        </w:rPr>
      </w:pPr>
    </w:p>
    <w:p w14:paraId="391C9AE8" w14:textId="50A7F411" w:rsidR="000D24A2" w:rsidRPr="00742D90" w:rsidRDefault="000D24A2" w:rsidP="000D24A2">
      <w:pPr>
        <w:pStyle w:val="ListParagraph"/>
        <w:ind w:left="144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N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p)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1-e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func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0.97)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1-0.5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func>
            </m:den>
          </m:f>
          <m:r>
            <w:rPr>
              <w:rFonts w:ascii="Cambria Math" w:hAnsi="Cambria Math" w:cs="Times New Roman"/>
            </w:rPr>
            <m:t>=26</m:t>
          </m:r>
        </m:oMath>
      </m:oMathPara>
    </w:p>
    <w:p w14:paraId="564AFE5D" w14:textId="77777777" w:rsidR="00742D90" w:rsidRPr="0025453B" w:rsidRDefault="00742D90" w:rsidP="000D24A2">
      <w:pPr>
        <w:pStyle w:val="ListParagraph"/>
        <w:ind w:left="1440"/>
        <w:rPr>
          <w:rFonts w:ascii="Times New Roman" w:eastAsiaTheme="minorEastAsia" w:hAnsi="Times New Roman" w:cs="Times New Roman"/>
        </w:rPr>
      </w:pPr>
    </w:p>
    <w:p w14:paraId="09447EBF" w14:textId="23BF0B61" w:rsidR="00812618" w:rsidRPr="00ED49F0" w:rsidRDefault="009D6FB7" w:rsidP="00ED49F0">
      <w:pPr>
        <w:pStyle w:val="ListParagraph"/>
        <w:numPr>
          <w:ilvl w:val="1"/>
          <w:numId w:val="9"/>
        </w:numPr>
        <w:rPr>
          <w:rFonts w:ascii="Times New Roman" w:eastAsiaTheme="minorEastAsia" w:hAnsi="Times New Roman" w:cs="Times New Roman"/>
        </w:rPr>
      </w:pPr>
      <w:r w:rsidRPr="00ED49F0">
        <w:rPr>
          <w:rFonts w:ascii="Times New Roman" w:eastAsiaTheme="minorEastAsia" w:hAnsi="Times New Roman" w:cs="Times New Roman"/>
        </w:rPr>
        <w:t xml:space="preserve">Inside the RANSAC algorithm we </w:t>
      </w:r>
      <w:proofErr w:type="gramStart"/>
      <w:r w:rsidRPr="00ED49F0">
        <w:rPr>
          <w:rFonts w:ascii="Times New Roman" w:eastAsiaTheme="minorEastAsia" w:hAnsi="Times New Roman" w:cs="Times New Roman"/>
        </w:rPr>
        <w:t>have to</w:t>
      </w:r>
      <w:proofErr w:type="gramEnd"/>
      <w:r w:rsidRPr="00ED49F0">
        <w:rPr>
          <w:rFonts w:ascii="Times New Roman" w:eastAsiaTheme="minorEastAsia" w:hAnsi="Times New Roman" w:cs="Times New Roman"/>
        </w:rPr>
        <w:t xml:space="preserve"> estimate the </w:t>
      </w:r>
      <w:proofErr w:type="spellStart"/>
      <w:r w:rsidRPr="00ED49F0">
        <w:rPr>
          <w:rFonts w:ascii="Times New Roman" w:eastAsiaTheme="minorEastAsia" w:hAnsi="Times New Roman" w:cs="Times New Roman"/>
        </w:rPr>
        <w:t>bestfit</w:t>
      </w:r>
      <w:proofErr w:type="spellEnd"/>
      <w:r w:rsidRPr="00ED49F0">
        <w:rPr>
          <w:rFonts w:ascii="Times New Roman" w:eastAsiaTheme="minorEastAsia" w:hAnsi="Times New Roman" w:cs="Times New Roman"/>
        </w:rPr>
        <w:t xml:space="preserve"> circle to obtain the final result. Following function is used to determine the </w:t>
      </w:r>
      <w:proofErr w:type="spellStart"/>
      <w:r w:rsidRPr="00ED49F0">
        <w:rPr>
          <w:rFonts w:ascii="Times New Roman" w:eastAsiaTheme="minorEastAsia" w:hAnsi="Times New Roman" w:cs="Times New Roman"/>
        </w:rPr>
        <w:t>bestfit</w:t>
      </w:r>
      <w:proofErr w:type="spellEnd"/>
      <w:r w:rsidRPr="00ED49F0">
        <w:rPr>
          <w:rFonts w:ascii="Times New Roman" w:eastAsiaTheme="minorEastAsia" w:hAnsi="Times New Roman" w:cs="Times New Roman"/>
        </w:rPr>
        <w:t xml:space="preserve"> circle using all</w:t>
      </w:r>
      <w:r w:rsidR="00742D90" w:rsidRPr="00ED49F0">
        <w:rPr>
          <w:rFonts w:ascii="Times New Roman" w:eastAsiaTheme="minorEastAsia" w:hAnsi="Times New Roman" w:cs="Times New Roman"/>
        </w:rPr>
        <w:t xml:space="preserve"> the</w:t>
      </w:r>
      <w:r w:rsidRPr="00ED49F0">
        <w:rPr>
          <w:rFonts w:ascii="Times New Roman" w:eastAsiaTheme="minorEastAsia" w:hAnsi="Times New Roman" w:cs="Times New Roman"/>
        </w:rPr>
        <w:t xml:space="preserve"> inlier points.</w:t>
      </w:r>
    </w:p>
    <w:p w14:paraId="73243F3C" w14:textId="77777777" w:rsidR="00812618" w:rsidRDefault="00812618" w:rsidP="00812618">
      <w:pPr>
        <w:pStyle w:val="ListParagraph"/>
        <w:ind w:left="1440"/>
        <w:rPr>
          <w:rFonts w:ascii="Times New Roman" w:eastAsiaTheme="minorEastAsia" w:hAnsi="Times New Roman" w:cs="Times New Roman"/>
        </w:rPr>
      </w:pPr>
    </w:p>
    <w:bookmarkStart w:id="1" w:name="_MON_1713565805"/>
    <w:bookmarkEnd w:id="1"/>
    <w:p w14:paraId="7CB8BC02" w14:textId="74D778DC" w:rsidR="0025453B" w:rsidRPr="00742D90" w:rsidRDefault="00812618" w:rsidP="00812618">
      <w:pPr>
        <w:pStyle w:val="ListParagraph"/>
        <w:ind w:left="14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object w:dxaOrig="9360" w:dyaOrig="7005" w14:anchorId="7ECB7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83" type="#_x0000_t75" style="width:340.8pt;height:255pt" o:ole="">
            <v:imagedata r:id="rId8" o:title=""/>
          </v:shape>
          <o:OLEObject Type="Embed" ProgID="Word.OpenDocumentText.12" ShapeID="_x0000_i1183" DrawAspect="Content" ObjectID="_1713566748" r:id="rId9"/>
        </w:object>
      </w:r>
    </w:p>
    <w:p w14:paraId="26864CC7" w14:textId="77777777" w:rsidR="001B6230" w:rsidRPr="0089500B" w:rsidRDefault="001B6230" w:rsidP="0089500B">
      <w:pPr>
        <w:rPr>
          <w:rFonts w:ascii="Times New Roman" w:hAnsi="Times New Roman" w:cs="Times New Roman"/>
        </w:rPr>
      </w:pPr>
    </w:p>
    <w:p w14:paraId="1E64C386" w14:textId="40848F9A" w:rsidR="00097C65" w:rsidRPr="00ED49F0" w:rsidRDefault="00097C65" w:rsidP="00ED49F0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ED49F0">
        <w:rPr>
          <w:rFonts w:ascii="Times New Roman" w:hAnsi="Times New Roman" w:cs="Times New Roman"/>
        </w:rPr>
        <w:lastRenderedPageBreak/>
        <w:t>Output</w:t>
      </w:r>
      <w:r w:rsidR="009D46BF" w:rsidRPr="00ED49F0">
        <w:rPr>
          <w:rFonts w:ascii="Times New Roman" w:hAnsi="Times New Roman" w:cs="Times New Roman"/>
        </w:rPr>
        <w:t xml:space="preserve"> of the RANSAC algorithm to detect the best fit circle to a given set of points. </w:t>
      </w:r>
    </w:p>
    <w:p w14:paraId="58B41CEB" w14:textId="42B0B173" w:rsidR="00097C65" w:rsidRDefault="00097C65" w:rsidP="009B1F4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C0217E9" wp14:editId="0BB2B92B">
            <wp:extent cx="3781425" cy="3840912"/>
            <wp:effectExtent l="0" t="0" r="0" b="762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0540" cy="388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73DA" w14:textId="65A8D010" w:rsidR="00C91341" w:rsidRPr="00ED49F0" w:rsidRDefault="00C91341" w:rsidP="00ED49F0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 w:rsidRPr="00ED49F0">
        <w:rPr>
          <w:rFonts w:ascii="Times New Roman" w:hAnsi="Times New Roman" w:cs="Times New Roman"/>
        </w:rPr>
        <w:t xml:space="preserve">RANSAC algorithm was able to detect the circle by considering only inlier points to that circle and ignore the outlier points completely. </w:t>
      </w:r>
      <w:proofErr w:type="gramStart"/>
      <w:r w:rsidRPr="00ED49F0">
        <w:rPr>
          <w:rFonts w:ascii="Times New Roman" w:hAnsi="Times New Roman" w:cs="Times New Roman"/>
        </w:rPr>
        <w:t>Therefore</w:t>
      </w:r>
      <w:proofErr w:type="gramEnd"/>
      <w:r w:rsidRPr="00ED49F0">
        <w:rPr>
          <w:rFonts w:ascii="Times New Roman" w:hAnsi="Times New Roman" w:cs="Times New Roman"/>
        </w:rPr>
        <w:t xml:space="preserve"> the algorithm gives the result we expected.</w:t>
      </w:r>
    </w:p>
    <w:p w14:paraId="0209991C" w14:textId="52824E76" w:rsidR="0026086A" w:rsidRDefault="0026086A" w:rsidP="0026086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</w:p>
    <w:p w14:paraId="6C08EF30" w14:textId="1A484274" w:rsidR="00DF7066" w:rsidRPr="00DF7066" w:rsidRDefault="00DF7066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ing a wall design before putting the design physically.</w:t>
      </w:r>
    </w:p>
    <w:p w14:paraId="28F71EC0" w14:textId="612A13F6" w:rsidR="004028DF" w:rsidRDefault="00793ADB" w:rsidP="004028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2FB4141" wp14:editId="0758A804">
            <wp:extent cx="5731510" cy="1447800"/>
            <wp:effectExtent l="0" t="0" r="2540" b="0"/>
            <wp:docPr id="11" name="Picture 11" descr="A picture containing text, indoor, fl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indoor, fla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CC193" w14:textId="5E2D5E95" w:rsidR="00DF7066" w:rsidRPr="00DF7066" w:rsidRDefault="00933800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vertise a </w:t>
      </w:r>
      <w:proofErr w:type="spellStart"/>
      <w:r>
        <w:rPr>
          <w:rFonts w:ascii="Times New Roman" w:hAnsi="Times New Roman" w:cs="Times New Roman"/>
        </w:rPr>
        <w:t>softdrink</w:t>
      </w:r>
      <w:proofErr w:type="spellEnd"/>
      <w:r>
        <w:rPr>
          <w:rFonts w:ascii="Times New Roman" w:hAnsi="Times New Roman" w:cs="Times New Roman"/>
        </w:rPr>
        <w:t xml:space="preserve"> brand on a truck box. </w:t>
      </w:r>
    </w:p>
    <w:p w14:paraId="69EC87E6" w14:textId="65609879" w:rsidR="0026086A" w:rsidRDefault="000C188C" w:rsidP="00260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1999E6E" wp14:editId="59423810">
            <wp:extent cx="5731510" cy="1447800"/>
            <wp:effectExtent l="0" t="0" r="2540" b="0"/>
            <wp:docPr id="9" name="Picture 9" descr="A picture containing text, electronics, display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electronics, display,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6493A" w14:textId="5BBD10C4" w:rsidR="00DF7066" w:rsidRPr="00DF7066" w:rsidRDefault="00DF7066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 billboard </w:t>
      </w:r>
      <w:r w:rsidR="00933800">
        <w:rPr>
          <w:rFonts w:ascii="Times New Roman" w:hAnsi="Times New Roman" w:cs="Times New Roman"/>
        </w:rPr>
        <w:t>display</w:t>
      </w:r>
      <w:r>
        <w:rPr>
          <w:rFonts w:ascii="Times New Roman" w:hAnsi="Times New Roman" w:cs="Times New Roman"/>
        </w:rPr>
        <w:t xml:space="preserve"> for a </w:t>
      </w:r>
      <w:r w:rsidR="0089500B">
        <w:rPr>
          <w:rFonts w:ascii="Times New Roman" w:hAnsi="Times New Roman" w:cs="Times New Roman"/>
        </w:rPr>
        <w:t>Marvel</w:t>
      </w:r>
      <w:r w:rsidR="00ED49F0">
        <w:rPr>
          <w:rFonts w:ascii="Times New Roman" w:hAnsi="Times New Roman" w:cs="Times New Roman"/>
        </w:rPr>
        <w:t xml:space="preserve"> </w:t>
      </w:r>
      <w:proofErr w:type="gramStart"/>
      <w:r w:rsidR="00ED49F0">
        <w:rPr>
          <w:rFonts w:ascii="Times New Roman" w:hAnsi="Times New Roman" w:cs="Times New Roman"/>
        </w:rPr>
        <w:t>super hero</w:t>
      </w:r>
      <w:proofErr w:type="gramEnd"/>
      <w:r w:rsidR="0089500B">
        <w:rPr>
          <w:rFonts w:ascii="Times New Roman" w:hAnsi="Times New Roman" w:cs="Times New Roman"/>
        </w:rPr>
        <w:t xml:space="preserve"> movie</w:t>
      </w:r>
      <w:r>
        <w:rPr>
          <w:rFonts w:ascii="Times New Roman" w:hAnsi="Times New Roman" w:cs="Times New Roman"/>
        </w:rPr>
        <w:t>.</w:t>
      </w:r>
    </w:p>
    <w:p w14:paraId="74C64220" w14:textId="761A33E9" w:rsidR="00BD5C42" w:rsidRPr="0026086A" w:rsidRDefault="000C188C" w:rsidP="00260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466D6D" wp14:editId="19292D67">
            <wp:extent cx="5731510" cy="1306195"/>
            <wp:effectExtent l="0" t="0" r="2540" b="8255"/>
            <wp:docPr id="10" name="Picture 10" descr="A picture containing text, indoor, computer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indoor, computer, scree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2015A" w14:textId="2F76954F" w:rsidR="00C3497D" w:rsidRDefault="00C3497D" w:rsidP="00C3497D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Question </w:t>
      </w:r>
      <w:r w:rsidR="00BF46F4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</w:p>
    <w:p w14:paraId="5B399267" w14:textId="1AFA81E7" w:rsidR="00562073" w:rsidRPr="00D76EBA" w:rsidRDefault="00D76EBA" w:rsidP="0056207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imilarity features between two images are found using the SIFT feature mapping function in </w:t>
      </w:r>
      <w:proofErr w:type="spellStart"/>
      <w:r>
        <w:rPr>
          <w:rFonts w:ascii="Times New Roman" w:hAnsi="Times New Roman" w:cs="Times New Roman"/>
        </w:rPr>
        <w:t>opencv</w:t>
      </w:r>
      <w:proofErr w:type="spellEnd"/>
      <w:r>
        <w:rPr>
          <w:rFonts w:ascii="Times New Roman" w:hAnsi="Times New Roman" w:cs="Times New Roman"/>
        </w:rPr>
        <w:t>.</w:t>
      </w:r>
    </w:p>
    <w:p w14:paraId="6CB88D25" w14:textId="18D56666" w:rsidR="00F02F86" w:rsidRPr="00F02F86" w:rsidRDefault="0025453B" w:rsidP="00F02F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7A02D877" wp14:editId="4DC6201C">
            <wp:simplePos x="0" y="0"/>
            <wp:positionH relativeFrom="margin">
              <wp:align>center</wp:align>
            </wp:positionH>
            <wp:positionV relativeFrom="paragraph">
              <wp:posOffset>64654</wp:posOffset>
            </wp:positionV>
            <wp:extent cx="4396740" cy="1944581"/>
            <wp:effectExtent l="0" t="0" r="3810" b="0"/>
            <wp:wrapTight wrapText="bothSides">
              <wp:wrapPolygon edited="0">
                <wp:start x="11324" y="0"/>
                <wp:lineTo x="2808" y="847"/>
                <wp:lineTo x="0" y="1481"/>
                <wp:lineTo x="0" y="21374"/>
                <wp:lineTo x="21525" y="21374"/>
                <wp:lineTo x="21525" y="1481"/>
                <wp:lineTo x="11792" y="0"/>
                <wp:lineTo x="11324" y="0"/>
              </wp:wrapPolygon>
            </wp:wrapTight>
            <wp:docPr id="2" name="Picture 2" descr="Graffiti on a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ffiti on a wal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40" cy="1944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927622" w14:textId="30CAF428" w:rsidR="00F02F86" w:rsidRP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75057B78" w14:textId="6E5E9BBC" w:rsidR="00F02F86" w:rsidRP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3E895FED" w14:textId="3731DED7" w:rsidR="00F02F86" w:rsidRP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0F3EAC7C" w14:textId="1FE0E812" w:rsidR="00F02F86" w:rsidRDefault="00F02F86" w:rsidP="00F02F86">
      <w:pPr>
        <w:rPr>
          <w:rFonts w:ascii="Times New Roman" w:hAnsi="Times New Roman" w:cs="Times New Roman"/>
          <w:sz w:val="24"/>
          <w:szCs w:val="24"/>
        </w:rPr>
      </w:pPr>
    </w:p>
    <w:p w14:paraId="1233C8D8" w14:textId="67ACB2D3" w:rsidR="001978E1" w:rsidRDefault="001978E1" w:rsidP="00F02F86">
      <w:pPr>
        <w:rPr>
          <w:rFonts w:ascii="Times New Roman" w:hAnsi="Times New Roman" w:cs="Times New Roman"/>
          <w:sz w:val="24"/>
          <w:szCs w:val="24"/>
        </w:rPr>
      </w:pPr>
    </w:p>
    <w:p w14:paraId="675536DF" w14:textId="4B26EA45" w:rsidR="001978E1" w:rsidRDefault="001978E1" w:rsidP="00F02F86">
      <w:pPr>
        <w:rPr>
          <w:rFonts w:ascii="Times New Roman" w:hAnsi="Times New Roman" w:cs="Times New Roman"/>
          <w:sz w:val="24"/>
          <w:szCs w:val="24"/>
        </w:rPr>
      </w:pPr>
    </w:p>
    <w:p w14:paraId="2EF62A11" w14:textId="77777777" w:rsidR="001978E1" w:rsidRPr="00F02F86" w:rsidRDefault="001978E1" w:rsidP="00F02F86">
      <w:pPr>
        <w:rPr>
          <w:rFonts w:ascii="Times New Roman" w:hAnsi="Times New Roman" w:cs="Times New Roman"/>
          <w:sz w:val="24"/>
          <w:szCs w:val="24"/>
        </w:rPr>
      </w:pPr>
    </w:p>
    <w:p w14:paraId="07599626" w14:textId="77777777" w:rsidR="003E2EE8" w:rsidRDefault="003E2EE8" w:rsidP="003E2EE8">
      <w:pPr>
        <w:pStyle w:val="ListParagraph"/>
        <w:numPr>
          <w:ilvl w:val="0"/>
          <w:numId w:val="5"/>
        </w:numPr>
        <w:jc w:val="right"/>
        <w:rPr>
          <w:rFonts w:ascii="Times New Roman" w:hAnsi="Times New Roman" w:cs="Times New Roman"/>
          <w:sz w:val="24"/>
          <w:szCs w:val="24"/>
        </w:rPr>
        <w:sectPr w:rsidR="003E2EE8" w:rsidSect="001F1E96">
          <w:footerReference w:type="default" r:id="rId15"/>
          <w:pgSz w:w="11906" w:h="16838" w:code="9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3B5CC649" w14:textId="77777777" w:rsidR="0025453B" w:rsidRDefault="0025453B" w:rsidP="00BA48E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</w:p>
    <w:p w14:paraId="60414A58" w14:textId="4809CF26" w:rsidR="00BA48E4" w:rsidRDefault="005F20FE" w:rsidP="002545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llowing functions are mainly used to calculate the </w:t>
      </w:r>
      <w:proofErr w:type="spellStart"/>
      <w:r>
        <w:rPr>
          <w:rFonts w:ascii="Times New Roman" w:hAnsi="Times New Roman" w:cs="Times New Roman"/>
        </w:rPr>
        <w:t>homography</w:t>
      </w:r>
      <w:proofErr w:type="spellEnd"/>
      <w:r>
        <w:rPr>
          <w:rFonts w:ascii="Times New Roman" w:hAnsi="Times New Roman" w:cs="Times New Roman"/>
        </w:rPr>
        <w:t xml:space="preserve"> between img1.ppm and img5.ppm. The match points are generated using SIFT feature matching. Then those points are further filtered by considering geometric distance between points. </w:t>
      </w:r>
    </w:p>
    <w:p w14:paraId="262830A3" w14:textId="4D0BC24C" w:rsidR="009327BD" w:rsidRPr="0025453B" w:rsidRDefault="00BA48E4" w:rsidP="002545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5453B">
        <w:rPr>
          <w:rFonts w:ascii="Times New Roman" w:hAnsi="Times New Roman" w:cs="Times New Roman"/>
        </w:rPr>
        <w:t xml:space="preserve">Rather than calculating the </w:t>
      </w:r>
      <w:proofErr w:type="spellStart"/>
      <w:r w:rsidRPr="0025453B">
        <w:rPr>
          <w:rFonts w:ascii="Times New Roman" w:hAnsi="Times New Roman" w:cs="Times New Roman"/>
        </w:rPr>
        <w:t>homography</w:t>
      </w:r>
      <w:proofErr w:type="spellEnd"/>
      <w:r w:rsidRPr="0025453B">
        <w:rPr>
          <w:rFonts w:ascii="Times New Roman" w:hAnsi="Times New Roman" w:cs="Times New Roman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5</m:t>
            </m:r>
          </m:sub>
        </m:sSub>
      </m:oMath>
      <w:r w:rsidRPr="0025453B">
        <w:rPr>
          <w:rFonts w:ascii="Times New Roman" w:hAnsi="Times New Roman" w:cs="Times New Roman"/>
        </w:rPr>
        <w:t xml:space="preserve">) for img1.ppm and img5.ppm directly,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</m:t>
            </m:r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9327BD" w:rsidRPr="0025453B">
        <w:rPr>
          <w:rFonts w:ascii="Times New Roman" w:hAnsi="Times New Roman" w:cs="Times New Roman"/>
        </w:rPr>
        <w:t xml:space="preserve">, </w:t>
      </w:r>
      <w:r w:rsidR="009327BD" w:rsidRPr="0025453B">
        <w:rPr>
          <w:rFonts w:ascii="Cambria Math" w:hAnsi="Cambria Math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2</m:t>
            </m:r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3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9327BD" w:rsidRPr="0025453B">
        <w:rPr>
          <w:rFonts w:ascii="Times New Roman" w:hAnsi="Times New Roman" w:cs="Times New Roman"/>
        </w:rPr>
        <w:t xml:space="preserve">, </w:t>
      </w:r>
      <w:r w:rsidR="009327BD" w:rsidRPr="0025453B">
        <w:rPr>
          <w:rFonts w:ascii="Cambria Math" w:hAnsi="Cambria Math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4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9327BD" w:rsidRPr="0025453B">
        <w:rPr>
          <w:rFonts w:ascii="Times New Roman" w:hAnsi="Times New Roman" w:cs="Times New Roman"/>
        </w:rPr>
        <w:t xml:space="preserve">, </w:t>
      </w:r>
      <w:r w:rsidR="009327BD" w:rsidRPr="0025453B">
        <w:rPr>
          <w:rFonts w:ascii="Cambria Math" w:hAnsi="Cambria Math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4,5</m:t>
            </m:r>
          </m:sub>
        </m:sSub>
        <m:r>
          <w:rPr>
            <w:rFonts w:ascii="Cambria Math" w:hAnsi="Cambria Math" w:cs="Times New Roman"/>
          </w:rPr>
          <m:t xml:space="preserve">) </m:t>
        </m:r>
      </m:oMath>
      <w:r w:rsidR="009327BD" w:rsidRPr="0025453B">
        <w:rPr>
          <w:rFonts w:ascii="Times New Roman" w:hAnsi="Times New Roman" w:cs="Times New Roman"/>
        </w:rPr>
        <w:t>homographies are calculated. Then using matrix properties</w:t>
      </w:r>
      <w:r w:rsidR="004E4DF4">
        <w:rPr>
          <w:rFonts w:ascii="Times New Roman" w:hAnsi="Times New Roman" w:cs="Times New Roman"/>
        </w:rPr>
        <w:t>,</w:t>
      </w:r>
      <w:r w:rsidR="009327BD" w:rsidRPr="0025453B">
        <w:rPr>
          <w:rFonts w:ascii="Times New Roman" w:hAnsi="Times New Roman" w:cs="Times New Roman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5</m:t>
            </m:r>
          </m:sub>
        </m:sSub>
      </m:oMath>
      <w:r w:rsidR="009327BD" w:rsidRPr="0025453B">
        <w:rPr>
          <w:rFonts w:ascii="Times New Roman" w:eastAsiaTheme="minorEastAsia" w:hAnsi="Times New Roman" w:cs="Times New Roman"/>
        </w:rPr>
        <w:t xml:space="preserve"> is obtained by </w:t>
      </w:r>
      <w:r w:rsidR="009327BD" w:rsidRPr="0025453B">
        <w:rPr>
          <w:rFonts w:ascii="Times New Roman" w:hAnsi="Times New Roman" w:cs="Times New Roman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5</m:t>
            </m:r>
          </m:sub>
        </m:sSub>
      </m:oMath>
      <w:r w:rsidR="009327BD" w:rsidRPr="0025453B">
        <w:rPr>
          <w:rFonts w:ascii="Times New Roman" w:hAnsi="Times New Roman" w:cs="Times New Roman"/>
        </w:rPr>
        <w:t>)</w:t>
      </w:r>
      <w:r w:rsidR="009327BD" w:rsidRPr="0025453B">
        <w:rPr>
          <w:rFonts w:ascii="Times New Roman" w:hAnsi="Times New Roman" w:cs="Times New Roman"/>
        </w:rPr>
        <w:t xml:space="preserve"> = </w:t>
      </w:r>
      <w:r w:rsidR="009327BD" w:rsidRPr="0025453B">
        <w:rPr>
          <w:rFonts w:ascii="Times New Roman" w:hAnsi="Times New Roman" w:cs="Times New Roman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4</m:t>
            </m:r>
            <m:r>
              <w:rPr>
                <w:rFonts w:ascii="Cambria Math" w:hAnsi="Cambria Math" w:cs="Times New Roman"/>
              </w:rPr>
              <m:t>,5</m:t>
            </m:r>
          </m:sub>
        </m:sSub>
      </m:oMath>
      <w:r w:rsidR="009327BD" w:rsidRPr="0025453B">
        <w:rPr>
          <w:rFonts w:ascii="Times New Roman" w:hAnsi="Times New Roman" w:cs="Times New Roman"/>
        </w:rPr>
        <w:t>)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4</m:t>
            </m:r>
          </m:sub>
        </m:sSub>
      </m:oMath>
      <w:r w:rsidR="009327BD" w:rsidRPr="0025453B">
        <w:rPr>
          <w:rFonts w:ascii="Times New Roman" w:hAnsi="Times New Roman" w:cs="Times New Roman"/>
        </w:rPr>
        <w:t>)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2</m:t>
            </m:r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="009327BD" w:rsidRPr="0025453B">
        <w:rPr>
          <w:rFonts w:ascii="Times New Roman" w:hAnsi="Times New Roman" w:cs="Times New Roman"/>
        </w:rPr>
        <w:t>)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1,</m:t>
            </m:r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9327BD" w:rsidRPr="0025453B">
        <w:rPr>
          <w:rFonts w:ascii="Times New Roman" w:hAnsi="Times New Roman" w:cs="Times New Roman"/>
        </w:rPr>
        <w:t xml:space="preserve">) </w:t>
      </w:r>
    </w:p>
    <w:p w14:paraId="2B595A9D" w14:textId="42F618AF" w:rsidR="00F02F86" w:rsidRPr="0025453B" w:rsidRDefault="000B452F" w:rsidP="002545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5453B">
        <w:rPr>
          <w:rFonts w:ascii="Times New Roman" w:hAnsi="Times New Roman" w:cs="Times New Roman"/>
        </w:rPr>
        <w:t xml:space="preserve">Here </w:t>
      </w:r>
      <w:r w:rsidRPr="0025453B">
        <w:rPr>
          <w:rFonts w:ascii="Times New Roman" w:hAnsi="Times New Roman" w:cs="Times New Roman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j</m:t>
            </m:r>
          </m:sub>
        </m:sSub>
      </m:oMath>
      <w:r w:rsidRPr="0025453B">
        <w:rPr>
          <w:rFonts w:ascii="Times New Roman" w:hAnsi="Times New Roman" w:cs="Times New Roman"/>
        </w:rPr>
        <w:t>)</w:t>
      </w:r>
      <w:r w:rsidRPr="0025453B">
        <w:rPr>
          <w:rFonts w:ascii="Times New Roman" w:hAnsi="Times New Roman" w:cs="Times New Roman"/>
        </w:rPr>
        <w:t xml:space="preserve"> means </w:t>
      </w:r>
      <w:proofErr w:type="spellStart"/>
      <w:r w:rsidRPr="0025453B">
        <w:rPr>
          <w:rFonts w:ascii="Times New Roman" w:hAnsi="Times New Roman" w:cs="Times New Roman"/>
        </w:rPr>
        <w:t>homgraphy</w:t>
      </w:r>
      <w:proofErr w:type="spellEnd"/>
      <w:r w:rsidRPr="0025453B">
        <w:rPr>
          <w:rFonts w:ascii="Times New Roman" w:hAnsi="Times New Roman" w:cs="Times New Roman"/>
        </w:rPr>
        <w:t xml:space="preserve"> between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i</m:t>
            </m:r>
          </m:e>
          <m:sup>
            <m:r>
              <w:rPr>
                <w:rFonts w:ascii="Cambria Math" w:hAnsi="Cambria Math" w:cs="Times New Roman"/>
              </w:rPr>
              <m:t>th</m:t>
            </m:r>
          </m:sup>
        </m:sSup>
      </m:oMath>
      <w:r w:rsidRPr="0025453B">
        <w:rPr>
          <w:rFonts w:ascii="Times New Roman" w:eastAsiaTheme="minorEastAsia" w:hAnsi="Times New Roman" w:cs="Times New Roman"/>
        </w:rPr>
        <w:t xml:space="preserve"> image and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j</m:t>
            </m:r>
          </m:e>
          <m:sup>
            <m:r>
              <w:rPr>
                <w:rFonts w:ascii="Cambria Math" w:hAnsi="Cambria Math" w:cs="Times New Roman"/>
              </w:rPr>
              <m:t>th</m:t>
            </m:r>
          </m:sup>
        </m:sSup>
      </m:oMath>
      <w:r w:rsidRPr="0025453B">
        <w:rPr>
          <w:rFonts w:ascii="Times New Roman" w:eastAsiaTheme="minorEastAsia" w:hAnsi="Times New Roman" w:cs="Times New Roman"/>
        </w:rPr>
        <w:t xml:space="preserve"> image.</w:t>
      </w:r>
    </w:p>
    <w:bookmarkStart w:id="2" w:name="_MON_1713565107"/>
    <w:bookmarkEnd w:id="2"/>
    <w:p w14:paraId="761DD826" w14:textId="1F6D2B7B" w:rsidR="0025453B" w:rsidRPr="0025453B" w:rsidRDefault="0025453B" w:rsidP="0025453B">
      <w:pPr>
        <w:ind w:firstLine="7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9360" w:dyaOrig="4996" w14:anchorId="0AF11BF5">
          <v:shape id="_x0000_i1161" type="#_x0000_t75" style="width:310.2pt;height:165.6pt" o:ole="">
            <v:imagedata r:id="rId16" o:title=""/>
          </v:shape>
          <o:OLEObject Type="Embed" ProgID="Word.OpenDocumentText.12" ShapeID="_x0000_i1161" DrawAspect="Content" ObjectID="_1713566749" r:id="rId17"/>
        </w:object>
      </w:r>
    </w:p>
    <w:p w14:paraId="47E68A6E" w14:textId="2214B809" w:rsidR="00D11940" w:rsidRDefault="00BA48E4" w:rsidP="005F20FE">
      <w:pPr>
        <w:tabs>
          <w:tab w:val="left" w:pos="10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object w:dxaOrig="225" w:dyaOrig="225" w14:anchorId="1247F984">
          <v:shape id="_x0000_s1026" type="#_x0000_t75" style="position:absolute;margin-left:83.3pt;margin-top:0;width:271.35pt;height:285.3pt;z-index:251661312;mso-position-horizontal-relative:text;mso-position-vertical-relative:text">
            <v:imagedata r:id="rId18" o:title=""/>
            <w10:wrap type="square" side="right"/>
          </v:shape>
          <o:OLEObject Type="Embed" ProgID="Word.OpenDocumentText.12" ShapeID="_x0000_s1026" DrawAspect="Content" ObjectID="_1713566750" r:id="rId19"/>
        </w:object>
      </w:r>
    </w:p>
    <w:p w14:paraId="6F77EC92" w14:textId="77777777" w:rsidR="00D11940" w:rsidRDefault="00D11940" w:rsidP="001F1E96">
      <w:pPr>
        <w:tabs>
          <w:tab w:val="left" w:pos="108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441F4134" w14:textId="77777777" w:rsidR="00D11940" w:rsidRDefault="00D11940" w:rsidP="001F1E96">
      <w:pPr>
        <w:tabs>
          <w:tab w:val="left" w:pos="108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1AB5D16D" w14:textId="541DD639" w:rsidR="001978E1" w:rsidRDefault="001978E1" w:rsidP="00D11940">
      <w:pPr>
        <w:tabs>
          <w:tab w:val="left" w:pos="108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D147918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383C43F8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0AD491A8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33ED9EBB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1D1B6836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37884052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1E9935D6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4FF94D60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4A9CBE60" w14:textId="77777777" w:rsidR="005F20FE" w:rsidRDefault="005F20FE" w:rsidP="00D11940">
      <w:pPr>
        <w:rPr>
          <w:rFonts w:ascii="Times New Roman" w:hAnsi="Times New Roman" w:cs="Times New Roman"/>
        </w:rPr>
      </w:pPr>
    </w:p>
    <w:p w14:paraId="50461692" w14:textId="1EB18D28" w:rsidR="00D11940" w:rsidRPr="0095112E" w:rsidRDefault="00D11940" w:rsidP="00D11940">
      <w:pPr>
        <w:rPr>
          <w:rFonts w:ascii="Times New Roman" w:hAnsi="Times New Roman" w:cs="Times New Roman"/>
        </w:rPr>
      </w:pPr>
      <w:r w:rsidRPr="0095112E">
        <w:rPr>
          <w:rFonts w:ascii="Times New Roman" w:hAnsi="Times New Roman" w:cs="Times New Roman"/>
        </w:rPr>
        <w:t>Homography</w:t>
      </w:r>
      <w:r w:rsidR="0095112E">
        <w:rPr>
          <w:rFonts w:ascii="Times New Roman" w:hAnsi="Times New Roman" w:cs="Times New Roman"/>
        </w:rPr>
        <w:t xml:space="preserve"> which is</w:t>
      </w:r>
      <w:r w:rsidRPr="0095112E">
        <w:rPr>
          <w:rFonts w:ascii="Times New Roman" w:hAnsi="Times New Roman" w:cs="Times New Roman"/>
        </w:rPr>
        <w:t xml:space="preserve"> calculated using written RANSAC code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430"/>
        <w:gridCol w:w="2340"/>
      </w:tblGrid>
      <w:tr w:rsidR="00D11940" w:rsidRPr="0095112E" w14:paraId="72F17CAA" w14:textId="77777777" w:rsidTr="0095112E">
        <w:trPr>
          <w:jc w:val="center"/>
        </w:trPr>
        <w:tc>
          <w:tcPr>
            <w:tcW w:w="2245" w:type="dxa"/>
          </w:tcPr>
          <w:p w14:paraId="0C712B9D" w14:textId="227D3BF7" w:rsidR="00D11940" w:rsidRPr="0095112E" w:rsidRDefault="00310095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6.25170214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6CA2DD08" w14:textId="369BC933" w:rsidR="00D11940" w:rsidRPr="0095112E" w:rsidRDefault="00310095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6.30718258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3F06622F" w14:textId="7FFF7387" w:rsidR="00D11940" w:rsidRPr="0095112E" w:rsidRDefault="00310095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20377906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oMath>
            </m:oMathPara>
          </w:p>
        </w:tc>
      </w:tr>
      <w:tr w:rsidR="00D11940" w:rsidRPr="0095112E" w14:paraId="1CF3D4AB" w14:textId="77777777" w:rsidTr="0095112E">
        <w:trPr>
          <w:jc w:val="center"/>
        </w:trPr>
        <w:tc>
          <w:tcPr>
            <w:tcW w:w="2245" w:type="dxa"/>
          </w:tcPr>
          <w:p w14:paraId="35486C8F" w14:textId="7D505722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19019399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36798BE2" w14:textId="5FF5B4E3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.1663716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6FF82016" w14:textId="6CDDDBC3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2.45215250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p>
                </m:sSup>
              </m:oMath>
            </m:oMathPara>
          </w:p>
        </w:tc>
      </w:tr>
      <w:tr w:rsidR="00D11940" w:rsidRPr="0095112E" w14:paraId="18C467DC" w14:textId="77777777" w:rsidTr="0095112E">
        <w:trPr>
          <w:jc w:val="center"/>
        </w:trPr>
        <w:tc>
          <w:tcPr>
            <w:tcW w:w="2245" w:type="dxa"/>
          </w:tcPr>
          <w:p w14:paraId="51327485" w14:textId="2E416006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4.88113336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17ACE856" w14:textId="4FA5F37B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3.3411650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5F59F2CC" w14:textId="4D96F22F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</w:tr>
    </w:tbl>
    <w:p w14:paraId="30936E9A" w14:textId="5902D82C" w:rsidR="00D11940" w:rsidRPr="0095112E" w:rsidRDefault="00D11940" w:rsidP="00D11940">
      <w:pPr>
        <w:rPr>
          <w:rFonts w:ascii="Times New Roman" w:hAnsi="Times New Roman" w:cs="Times New Roman"/>
        </w:rPr>
      </w:pPr>
      <w:r w:rsidRPr="0095112E">
        <w:rPr>
          <w:rFonts w:ascii="Times New Roman" w:hAnsi="Times New Roman" w:cs="Times New Roman"/>
        </w:rPr>
        <w:t>Given Homography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430"/>
        <w:gridCol w:w="2340"/>
      </w:tblGrid>
      <w:tr w:rsidR="00D11940" w:rsidRPr="0095112E" w14:paraId="41B5C9D4" w14:textId="77777777" w:rsidTr="0095112E">
        <w:trPr>
          <w:jc w:val="center"/>
        </w:trPr>
        <w:tc>
          <w:tcPr>
            <w:tcW w:w="2245" w:type="dxa"/>
          </w:tcPr>
          <w:p w14:paraId="57ECB3AE" w14:textId="7261C8CE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6.254464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2EB60A28" w14:textId="5390BAF9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5.7759174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18B0623F" w14:textId="2C618BAF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2201217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oMath>
            </m:oMathPara>
          </w:p>
        </w:tc>
      </w:tr>
      <w:tr w:rsidR="00D11940" w:rsidRPr="0095112E" w14:paraId="0D929AD3" w14:textId="77777777" w:rsidTr="0095112E">
        <w:trPr>
          <w:jc w:val="center"/>
        </w:trPr>
        <w:tc>
          <w:tcPr>
            <w:tcW w:w="2245" w:type="dxa"/>
          </w:tcPr>
          <w:p w14:paraId="760C93AB" w14:textId="3DAA9130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.2240536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5B89F62A" w14:textId="3332C489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.1652147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56B58A97" w14:textId="0E58B06E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2.5605611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p>
                </m:sSup>
              </m:oMath>
            </m:oMathPara>
          </w:p>
        </w:tc>
      </w:tr>
      <w:tr w:rsidR="00D11940" w:rsidRPr="0095112E" w14:paraId="2B9CD1CB" w14:textId="77777777" w:rsidTr="0095112E">
        <w:trPr>
          <w:jc w:val="center"/>
        </w:trPr>
        <w:tc>
          <w:tcPr>
            <w:tcW w:w="2245" w:type="dxa"/>
          </w:tcPr>
          <w:p w14:paraId="4C4A4D92" w14:textId="6583DA40" w:rsidR="00D11940" w:rsidRPr="0095112E" w:rsidRDefault="0094516C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4.9212545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30" w:type="dxa"/>
          </w:tcPr>
          <w:p w14:paraId="598EA75D" w14:textId="528C2568" w:rsidR="00D11940" w:rsidRPr="0095112E" w:rsidRDefault="00016870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3.6542424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40" w:type="dxa"/>
          </w:tcPr>
          <w:p w14:paraId="50B78602" w14:textId="31C9FCFD" w:rsidR="00D11940" w:rsidRPr="0095112E" w:rsidRDefault="00016870" w:rsidP="00D11940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×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</m:oMath>
            </m:oMathPara>
          </w:p>
        </w:tc>
      </w:tr>
    </w:tbl>
    <w:p w14:paraId="5D2BFFDA" w14:textId="77777777" w:rsidR="00D11940" w:rsidRDefault="00D11940" w:rsidP="00D11940">
      <w:pPr>
        <w:rPr>
          <w:rFonts w:ascii="Times New Roman" w:hAnsi="Times New Roman" w:cs="Times New Roman"/>
          <w:sz w:val="24"/>
          <w:szCs w:val="24"/>
        </w:rPr>
      </w:pPr>
    </w:p>
    <w:p w14:paraId="02966B3F" w14:textId="3585F34E" w:rsidR="00D11940" w:rsidRDefault="000B452F" w:rsidP="0025453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25453B">
        <w:rPr>
          <w:rFonts w:ascii="Times New Roman" w:hAnsi="Times New Roman" w:cs="Times New Roman"/>
        </w:rPr>
        <w:t xml:space="preserve">There are some slight differences </w:t>
      </w:r>
      <w:r w:rsidR="009D46BF">
        <w:rPr>
          <w:rFonts w:ascii="Times New Roman" w:hAnsi="Times New Roman" w:cs="Times New Roman"/>
        </w:rPr>
        <w:t>of</w:t>
      </w:r>
      <w:r w:rsidRPr="0025453B">
        <w:rPr>
          <w:rFonts w:ascii="Times New Roman" w:hAnsi="Times New Roman" w:cs="Times New Roman"/>
        </w:rPr>
        <w:t xml:space="preserve"> the values in the matrices. But they are not significant. Therefore, it can </w:t>
      </w:r>
      <w:r w:rsidR="004B25F6" w:rsidRPr="0025453B">
        <w:rPr>
          <w:rFonts w:ascii="Times New Roman" w:hAnsi="Times New Roman" w:cs="Times New Roman"/>
        </w:rPr>
        <w:t xml:space="preserve">be </w:t>
      </w:r>
      <w:r w:rsidRPr="0025453B">
        <w:rPr>
          <w:rFonts w:ascii="Times New Roman" w:hAnsi="Times New Roman" w:cs="Times New Roman"/>
        </w:rPr>
        <w:t>concluded that</w:t>
      </w:r>
      <w:r w:rsidR="004B25F6" w:rsidRPr="0025453B">
        <w:rPr>
          <w:rFonts w:ascii="Times New Roman" w:hAnsi="Times New Roman" w:cs="Times New Roman"/>
        </w:rPr>
        <w:t xml:space="preserve"> this method can be used to calculate the </w:t>
      </w:r>
      <w:proofErr w:type="spellStart"/>
      <w:r w:rsidR="004B25F6" w:rsidRPr="0025453B">
        <w:rPr>
          <w:rFonts w:ascii="Times New Roman" w:hAnsi="Times New Roman" w:cs="Times New Roman"/>
        </w:rPr>
        <w:t>homography</w:t>
      </w:r>
      <w:proofErr w:type="spellEnd"/>
      <w:r w:rsidR="004B25F6" w:rsidRPr="0025453B">
        <w:rPr>
          <w:rFonts w:ascii="Times New Roman" w:hAnsi="Times New Roman" w:cs="Times New Roman"/>
        </w:rPr>
        <w:t xml:space="preserve"> </w:t>
      </w:r>
      <w:r w:rsidR="009D46BF">
        <w:rPr>
          <w:rFonts w:ascii="Times New Roman" w:hAnsi="Times New Roman" w:cs="Times New Roman"/>
        </w:rPr>
        <w:t xml:space="preserve">between two images </w:t>
      </w:r>
      <w:r w:rsidR="004B25F6" w:rsidRPr="0025453B">
        <w:rPr>
          <w:rFonts w:ascii="Times New Roman" w:hAnsi="Times New Roman" w:cs="Times New Roman"/>
        </w:rPr>
        <w:t>successfully.</w:t>
      </w:r>
    </w:p>
    <w:p w14:paraId="6ED3D61E" w14:textId="77777777" w:rsidR="009D46BF" w:rsidRPr="0025453B" w:rsidRDefault="009D46BF" w:rsidP="009D46BF">
      <w:pPr>
        <w:pStyle w:val="ListParagraph"/>
        <w:rPr>
          <w:rFonts w:ascii="Times New Roman" w:hAnsi="Times New Roman" w:cs="Times New Roman"/>
        </w:rPr>
      </w:pPr>
    </w:p>
    <w:p w14:paraId="26820D26" w14:textId="6F01B24A" w:rsidR="001978E1" w:rsidRPr="004B25F6" w:rsidRDefault="001B6230" w:rsidP="004B25F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475710B7" wp14:editId="6221871C">
            <wp:simplePos x="0" y="0"/>
            <wp:positionH relativeFrom="margin">
              <wp:align>center</wp:align>
            </wp:positionH>
            <wp:positionV relativeFrom="paragraph">
              <wp:posOffset>174478</wp:posOffset>
            </wp:positionV>
            <wp:extent cx="3106420" cy="1214755"/>
            <wp:effectExtent l="0" t="0" r="0" b="4445"/>
            <wp:wrapTight wrapText="bothSides">
              <wp:wrapPolygon edited="0">
                <wp:start x="3974" y="0"/>
                <wp:lineTo x="265" y="677"/>
                <wp:lineTo x="0" y="1016"/>
                <wp:lineTo x="0" y="21340"/>
                <wp:lineTo x="21459" y="21340"/>
                <wp:lineTo x="21459" y="1016"/>
                <wp:lineTo x="21194" y="677"/>
                <wp:lineTo x="17352" y="0"/>
                <wp:lineTo x="3974" y="0"/>
              </wp:wrapPolygon>
            </wp:wrapTight>
            <wp:docPr id="7" name="Picture 7" descr="A picture containing text, colorfu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colorfu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642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25F6" w:rsidRPr="004B25F6">
        <w:rPr>
          <w:rFonts w:ascii="Times New Roman" w:hAnsi="Times New Roman" w:cs="Times New Roman"/>
        </w:rPr>
        <w:t xml:space="preserve">This is the stitched image that is obtained using the above calculated </w:t>
      </w:r>
      <w:proofErr w:type="spellStart"/>
      <w:r w:rsidR="004B25F6" w:rsidRPr="004B25F6">
        <w:rPr>
          <w:rFonts w:ascii="Times New Roman" w:hAnsi="Times New Roman" w:cs="Times New Roman"/>
        </w:rPr>
        <w:t>homography</w:t>
      </w:r>
      <w:proofErr w:type="spellEnd"/>
      <w:r w:rsidR="004B25F6" w:rsidRPr="004B25F6">
        <w:rPr>
          <w:rFonts w:ascii="Times New Roman" w:hAnsi="Times New Roman" w:cs="Times New Roman"/>
        </w:rPr>
        <w:t xml:space="preserve">.  </w:t>
      </w:r>
    </w:p>
    <w:p w14:paraId="7BACDB56" w14:textId="01532D68" w:rsidR="004B25F6" w:rsidRPr="004B25F6" w:rsidRDefault="001B6230" w:rsidP="004B25F6">
      <w:pPr>
        <w:rPr>
          <w:rFonts w:ascii="Times New Roman" w:hAnsi="Times New Roman" w:cs="Times New Roman"/>
          <w:sz w:val="24"/>
          <w:szCs w:val="24"/>
        </w:rPr>
      </w:pPr>
      <w:r w:rsidRPr="004B25F6">
        <w:rPr>
          <w:noProof/>
        </w:rPr>
        <w:drawing>
          <wp:anchor distT="0" distB="0" distL="114300" distR="114300" simplePos="0" relativeHeight="251659264" behindDoc="0" locked="0" layoutInCell="1" allowOverlap="1" wp14:anchorId="05FBD52E" wp14:editId="70C14CE7">
            <wp:simplePos x="0" y="0"/>
            <wp:positionH relativeFrom="margin">
              <wp:align>center</wp:align>
            </wp:positionH>
            <wp:positionV relativeFrom="paragraph">
              <wp:posOffset>1115402</wp:posOffset>
            </wp:positionV>
            <wp:extent cx="4260215" cy="1361440"/>
            <wp:effectExtent l="0" t="0" r="6985" b="0"/>
            <wp:wrapNone/>
            <wp:docPr id="3" name="Picture 3" descr="A picture containing text, colorful, decora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olorful, decorated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215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B25F6" w:rsidRPr="004B25F6" w:rsidSect="001F1E96">
      <w:type w:val="continuous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63F3C" w14:textId="77777777" w:rsidR="00E77CAA" w:rsidRDefault="00E77CAA" w:rsidP="00AC4E9C">
      <w:pPr>
        <w:spacing w:after="0" w:line="240" w:lineRule="auto"/>
      </w:pPr>
      <w:r>
        <w:separator/>
      </w:r>
    </w:p>
  </w:endnote>
  <w:endnote w:type="continuationSeparator" w:id="0">
    <w:p w14:paraId="0DB0C45D" w14:textId="77777777" w:rsidR="00E77CAA" w:rsidRDefault="00E77CAA" w:rsidP="00AC4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1626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95537C" w14:textId="258E5CE1" w:rsidR="00AC4E9C" w:rsidRDefault="00AC4E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7AB6CA" w14:textId="77777777" w:rsidR="00AC4E9C" w:rsidRDefault="00AC4E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981F1" w14:textId="77777777" w:rsidR="00E77CAA" w:rsidRDefault="00E77CAA" w:rsidP="00AC4E9C">
      <w:pPr>
        <w:spacing w:after="0" w:line="240" w:lineRule="auto"/>
      </w:pPr>
      <w:r>
        <w:separator/>
      </w:r>
    </w:p>
  </w:footnote>
  <w:footnote w:type="continuationSeparator" w:id="0">
    <w:p w14:paraId="3082D641" w14:textId="77777777" w:rsidR="00E77CAA" w:rsidRDefault="00E77CAA" w:rsidP="00AC4E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4EC"/>
    <w:multiLevelType w:val="hybridMultilevel"/>
    <w:tmpl w:val="FF1A3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F2FD8"/>
    <w:multiLevelType w:val="hybridMultilevel"/>
    <w:tmpl w:val="BD9232E8"/>
    <w:lvl w:ilvl="0" w:tplc="03342B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C26F9"/>
    <w:multiLevelType w:val="hybridMultilevel"/>
    <w:tmpl w:val="746A65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BF7C65"/>
    <w:multiLevelType w:val="hybridMultilevel"/>
    <w:tmpl w:val="737A8610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181D74"/>
    <w:multiLevelType w:val="hybridMultilevel"/>
    <w:tmpl w:val="50D44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96258"/>
    <w:multiLevelType w:val="hybridMultilevel"/>
    <w:tmpl w:val="222AF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BE0086"/>
    <w:multiLevelType w:val="hybridMultilevel"/>
    <w:tmpl w:val="B9963286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4219F"/>
    <w:multiLevelType w:val="hybridMultilevel"/>
    <w:tmpl w:val="F35EFB1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BC3BAF"/>
    <w:multiLevelType w:val="hybridMultilevel"/>
    <w:tmpl w:val="2B9672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2722931">
    <w:abstractNumId w:val="0"/>
  </w:num>
  <w:num w:numId="2" w16cid:durableId="331955917">
    <w:abstractNumId w:val="1"/>
  </w:num>
  <w:num w:numId="3" w16cid:durableId="737245577">
    <w:abstractNumId w:val="4"/>
  </w:num>
  <w:num w:numId="4" w16cid:durableId="1853758026">
    <w:abstractNumId w:val="5"/>
  </w:num>
  <w:num w:numId="5" w16cid:durableId="2052264384">
    <w:abstractNumId w:val="3"/>
  </w:num>
  <w:num w:numId="6" w16cid:durableId="281233868">
    <w:abstractNumId w:val="7"/>
  </w:num>
  <w:num w:numId="7" w16cid:durableId="738602164">
    <w:abstractNumId w:val="2"/>
  </w:num>
  <w:num w:numId="8" w16cid:durableId="2132281316">
    <w:abstractNumId w:val="8"/>
  </w:num>
  <w:num w:numId="9" w16cid:durableId="8302224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yNDA0tDA2N7cwMTdS0lEKTi0uzszPAykwqQUABmH7YywAAAA="/>
  </w:docVars>
  <w:rsids>
    <w:rsidRoot w:val="00C84FEB"/>
    <w:rsid w:val="00016870"/>
    <w:rsid w:val="00045882"/>
    <w:rsid w:val="00045C64"/>
    <w:rsid w:val="00097C65"/>
    <w:rsid w:val="000A4829"/>
    <w:rsid w:val="000B452F"/>
    <w:rsid w:val="000C188C"/>
    <w:rsid w:val="000D24A2"/>
    <w:rsid w:val="001978E1"/>
    <w:rsid w:val="001B6230"/>
    <w:rsid w:val="001F1E96"/>
    <w:rsid w:val="0025453B"/>
    <w:rsid w:val="0026086A"/>
    <w:rsid w:val="00310095"/>
    <w:rsid w:val="00384AD0"/>
    <w:rsid w:val="003E2EE8"/>
    <w:rsid w:val="004028DF"/>
    <w:rsid w:val="00443B2D"/>
    <w:rsid w:val="004A0A70"/>
    <w:rsid w:val="004B25F6"/>
    <w:rsid w:val="004E4DF4"/>
    <w:rsid w:val="005317D6"/>
    <w:rsid w:val="00562073"/>
    <w:rsid w:val="005B3524"/>
    <w:rsid w:val="005F20FE"/>
    <w:rsid w:val="00703CA6"/>
    <w:rsid w:val="00742D90"/>
    <w:rsid w:val="00793ADB"/>
    <w:rsid w:val="00812618"/>
    <w:rsid w:val="0089500B"/>
    <w:rsid w:val="009327BD"/>
    <w:rsid w:val="00933800"/>
    <w:rsid w:val="0094516C"/>
    <w:rsid w:val="0095112E"/>
    <w:rsid w:val="009B1F40"/>
    <w:rsid w:val="009D2AF9"/>
    <w:rsid w:val="009D46BF"/>
    <w:rsid w:val="009D6FB7"/>
    <w:rsid w:val="00AC4E9C"/>
    <w:rsid w:val="00BA48E4"/>
    <w:rsid w:val="00BB5171"/>
    <w:rsid w:val="00BD5C42"/>
    <w:rsid w:val="00BE0AF8"/>
    <w:rsid w:val="00BF46F4"/>
    <w:rsid w:val="00C3497D"/>
    <w:rsid w:val="00C41798"/>
    <w:rsid w:val="00C84FEB"/>
    <w:rsid w:val="00C91341"/>
    <w:rsid w:val="00C91A56"/>
    <w:rsid w:val="00D11940"/>
    <w:rsid w:val="00D76EBA"/>
    <w:rsid w:val="00DF7066"/>
    <w:rsid w:val="00E37EE0"/>
    <w:rsid w:val="00E77CAA"/>
    <w:rsid w:val="00ED49F0"/>
    <w:rsid w:val="00F02F86"/>
    <w:rsid w:val="00F0624A"/>
    <w:rsid w:val="00FB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2541E8C"/>
  <w15:chartTrackingRefBased/>
  <w15:docId w15:val="{93E5FC2C-22C9-45C3-B3A4-57596AF07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9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207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20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3CA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D5C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45882"/>
    <w:rPr>
      <w:color w:val="808080"/>
    </w:rPr>
  </w:style>
  <w:style w:type="table" w:styleId="TableGrid">
    <w:name w:val="Table Grid"/>
    <w:basedOn w:val="TableNormal"/>
    <w:uiPriority w:val="39"/>
    <w:rsid w:val="00D11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4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E9C"/>
  </w:style>
  <w:style w:type="paragraph" w:styleId="Footer">
    <w:name w:val="footer"/>
    <w:basedOn w:val="Normal"/>
    <w:link w:val="FooterChar"/>
    <w:uiPriority w:val="99"/>
    <w:unhideWhenUsed/>
    <w:rsid w:val="00AC4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image" Target="media/image8.emf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github.com/vidurawarna/EN2550_CV/tree/main/Assignments/Assignment%202" TargetMode="External"/><Relationship Id="rId12" Type="http://schemas.openxmlformats.org/officeDocument/2006/relationships/image" Target="media/image4.png"/><Relationship Id="rId17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4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23</cp:revision>
  <dcterms:created xsi:type="dcterms:W3CDTF">2022-04-24T16:08:00Z</dcterms:created>
  <dcterms:modified xsi:type="dcterms:W3CDTF">2022-05-08T20:26:00Z</dcterms:modified>
</cp:coreProperties>
</file>